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4D3BB" w14:textId="546DED75" w:rsidR="009443FF" w:rsidRDefault="00B5190D">
      <w:pPr>
        <w:pStyle w:val="BodyText"/>
        <w:ind w:left="-140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0C1CD40A">
          <v:group id="_x0000_s1044" style="width:581.4pt;height:97pt;mso-position-horizontal-relative:char;mso-position-vertical-relative:line" coordsize="11628,1940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50" type="#_x0000_t75" style="position:absolute;width:11628;height:1940">
              <v:imagedata r:id="rId5" o:title=""/>
            </v:shape>
            <v:rect id="_x0000_s1049" style="position:absolute;left:89;top:89;width:11450;height:1760" stroked="f"/>
            <v:rect id="_x0000_s1048" style="position:absolute;left:89;top:89;width:11450;height:1760" filled="f"/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47" type="#_x0000_t202" style="position:absolute;left:240;top:167;width:1072;height:482" filled="f" stroked="f">
              <v:textbox inset="0,0,0,0">
                <w:txbxContent>
                  <w:p w14:paraId="31D2F8C4" w14:textId="77777777" w:rsidR="006D2A37" w:rsidRDefault="006D2A37">
                    <w:pPr>
                      <w:spacing w:line="481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Name</w:t>
                    </w:r>
                  </w:p>
                </w:txbxContent>
              </v:textbox>
            </v:shape>
            <v:shape id="_x0000_s1046" type="#_x0000_t202" style="position:absolute;left:1720;top:167;width:2663;height:482" filled="f" stroked="f">
              <v:textbox inset="0,0,0,0">
                <w:txbxContent>
                  <w:p w14:paraId="24AF0F25" w14:textId="77777777" w:rsidR="006D2A37" w:rsidRDefault="006D2A37">
                    <w:pPr>
                      <w:spacing w:line="481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:</w:t>
                    </w:r>
                    <w:r>
                      <w:rPr>
                        <w:rFonts w:ascii="Verdana"/>
                        <w:b/>
                        <w:color w:val="6F2F9F"/>
                        <w:spacing w:val="-56"/>
                        <w:w w:val="85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Rajkumar</w:t>
                    </w:r>
                    <w:r>
                      <w:rPr>
                        <w:rFonts w:ascii="Verdana"/>
                        <w:b/>
                        <w:color w:val="6F2F9F"/>
                        <w:spacing w:val="-55"/>
                        <w:w w:val="85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B</w:t>
                    </w:r>
                    <w:r>
                      <w:rPr>
                        <w:rFonts w:ascii="Verdana"/>
                        <w:b/>
                        <w:color w:val="6F2F9F"/>
                        <w:spacing w:val="-57"/>
                        <w:w w:val="85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L</w:t>
                    </w:r>
                  </w:p>
                </w:txbxContent>
              </v:textbox>
            </v:shape>
            <v:shape id="_x0000_s1045" type="#_x0000_t202" style="position:absolute;left:240;top:681;width:9135;height:993" filled="f" stroked="f">
              <v:textbox inset="0,0,0,0">
                <w:txbxContent>
                  <w:p w14:paraId="66810864" w14:textId="77777777" w:rsidR="006D2A37" w:rsidRDefault="006D2A37">
                    <w:pPr>
                      <w:tabs>
                        <w:tab w:val="left" w:pos="1494"/>
                      </w:tabs>
                      <w:spacing w:line="482" w:lineRule="exact"/>
                      <w:rPr>
                        <w:rFonts w:ascii="Verdana"/>
                        <w:b/>
                        <w:sz w:val="40"/>
                      </w:rPr>
                    </w:pPr>
                    <w:proofErr w:type="spellStart"/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>Reg.No</w:t>
                    </w:r>
                    <w:proofErr w:type="spellEnd"/>
                    <w:r>
                      <w:rPr>
                        <w:rFonts w:ascii="Verdana"/>
                        <w:b/>
                        <w:color w:val="6F2F9F"/>
                        <w:w w:val="85"/>
                        <w:sz w:val="40"/>
                      </w:rPr>
                      <w:tab/>
                    </w: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>:</w:t>
                    </w:r>
                    <w:r>
                      <w:rPr>
                        <w:rFonts w:ascii="Verdana"/>
                        <w:b/>
                        <w:color w:val="6F2F9F"/>
                        <w:spacing w:val="-24"/>
                        <w:w w:val="9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>2047120</w:t>
                    </w:r>
                  </w:p>
                  <w:p w14:paraId="7F2BC0DC" w14:textId="3672F0FD" w:rsidR="006D2A37" w:rsidRDefault="006D2A37">
                    <w:pPr>
                      <w:tabs>
                        <w:tab w:val="left" w:pos="1498"/>
                      </w:tabs>
                      <w:spacing w:before="25" w:line="485" w:lineRule="exact"/>
                      <w:rPr>
                        <w:rFonts w:ascii="Verdana"/>
                        <w:b/>
                        <w:sz w:val="40"/>
                      </w:rPr>
                    </w:pP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>Course</w:t>
                    </w:r>
                    <w:r>
                      <w:rPr>
                        <w:rFonts w:ascii="Verdana"/>
                        <w:b/>
                        <w:color w:val="6F2F9F"/>
                        <w:w w:val="90"/>
                        <w:sz w:val="40"/>
                      </w:rPr>
                      <w:tab/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:</w:t>
                    </w:r>
                    <w:r>
                      <w:rPr>
                        <w:rFonts w:ascii="Verdana"/>
                        <w:b/>
                        <w:color w:val="6F2F9F"/>
                        <w:spacing w:val="-28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MCS</w:t>
                    </w:r>
                    <w:r>
                      <w:rPr>
                        <w:rFonts w:ascii="Verdana"/>
                        <w:b/>
                        <w:color w:val="6F2F9F"/>
                        <w:spacing w:val="-28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272</w:t>
                    </w:r>
                    <w:r>
                      <w:rPr>
                        <w:rFonts w:ascii="Verdana"/>
                        <w:b/>
                        <w:color w:val="6F2F9F"/>
                        <w:spacing w:val="-30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Mobile</w:t>
                    </w:r>
                    <w:r>
                      <w:rPr>
                        <w:rFonts w:ascii="Verdana"/>
                        <w:b/>
                        <w:color w:val="6F2F9F"/>
                        <w:spacing w:val="-30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Application</w:t>
                    </w:r>
                    <w:r>
                      <w:rPr>
                        <w:rFonts w:ascii="Verdana"/>
                        <w:b/>
                        <w:color w:val="6F2F9F"/>
                        <w:spacing w:val="-26"/>
                        <w:w w:val="80"/>
                        <w:sz w:val="40"/>
                      </w:rPr>
                      <w:t xml:space="preserve"> 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(</w:t>
                    </w:r>
                    <w:r w:rsidR="00271509"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App-Cycle) Cycle</w:t>
                    </w:r>
                    <w:r>
                      <w:rPr>
                        <w:rFonts w:ascii="Verdana"/>
                        <w:b/>
                        <w:color w:val="6F2F9F"/>
                        <w:w w:val="80"/>
                        <w:sz w:val="40"/>
                      </w:rPr>
                      <w:t>)</w:t>
                    </w:r>
                  </w:p>
                </w:txbxContent>
              </v:textbox>
            </v:shape>
            <w10:anchorlock/>
          </v:group>
        </w:pict>
      </w:r>
    </w:p>
    <w:p w14:paraId="401B7DDB" w14:textId="7FB02695" w:rsidR="009443FF" w:rsidRDefault="009443FF">
      <w:pPr>
        <w:pStyle w:val="BodyText"/>
        <w:spacing w:before="10"/>
        <w:rPr>
          <w:rFonts w:ascii="Times New Roman"/>
          <w:sz w:val="7"/>
        </w:rPr>
      </w:pPr>
    </w:p>
    <w:p w14:paraId="79B81AFD" w14:textId="29826E57" w:rsidR="009443FF" w:rsidRDefault="006D2A37">
      <w:pPr>
        <w:pStyle w:val="Title"/>
      </w:pPr>
      <w:r>
        <w:rPr>
          <w:color w:val="006FC0"/>
        </w:rPr>
        <w:t>Output:</w:t>
      </w:r>
    </w:p>
    <w:p w14:paraId="26F05359" w14:textId="5710C975" w:rsidR="009443FF" w:rsidRDefault="00271509" w:rsidP="00271509">
      <w:pPr>
        <w:pStyle w:val="Heading1"/>
        <w:numPr>
          <w:ilvl w:val="0"/>
          <w:numId w:val="1"/>
        </w:numPr>
        <w:tabs>
          <w:tab w:val="left" w:pos="6113"/>
        </w:tabs>
        <w:spacing w:before="197"/>
      </w:pPr>
      <w:proofErr w:type="spellStart"/>
      <w:r>
        <w:t>Welcome_App</w:t>
      </w:r>
      <w:proofErr w:type="spellEnd"/>
      <w:r>
        <w:t xml:space="preserve"> Created</w:t>
      </w:r>
      <w:r w:rsidR="006D2A37">
        <w:tab/>
        <w:t>2.</w:t>
      </w:r>
      <w:r w:rsidRPr="00271509">
        <w:t xml:space="preserve"> </w:t>
      </w:r>
      <w:proofErr w:type="spellStart"/>
      <w:r>
        <w:t>Welcome_App</w:t>
      </w:r>
      <w:proofErr w:type="spellEnd"/>
      <w:r>
        <w:t xml:space="preserve"> Started</w:t>
      </w:r>
    </w:p>
    <w:p w14:paraId="6CBA457C" w14:textId="1DE78E4E" w:rsidR="009443FF" w:rsidRDefault="00271509">
      <w:pPr>
        <w:pStyle w:val="BodyText"/>
        <w:spacing w:before="2"/>
        <w:rPr>
          <w:sz w:val="10"/>
        </w:rPr>
      </w:pPr>
      <w:r>
        <w:rPr>
          <w:noProof/>
          <w:sz w:val="10"/>
        </w:rPr>
        <w:drawing>
          <wp:anchor distT="0" distB="0" distL="114300" distR="114300" simplePos="0" relativeHeight="251641856" behindDoc="0" locked="0" layoutInCell="1" allowOverlap="1" wp14:anchorId="5235C4A8" wp14:editId="0620DD49">
            <wp:simplePos x="0" y="0"/>
            <wp:positionH relativeFrom="column">
              <wp:posOffset>69850</wp:posOffset>
            </wp:positionH>
            <wp:positionV relativeFrom="paragraph">
              <wp:posOffset>47625</wp:posOffset>
            </wp:positionV>
            <wp:extent cx="3467100" cy="7320273"/>
            <wp:effectExtent l="0" t="0" r="0" b="0"/>
            <wp:wrapNone/>
            <wp:docPr id="4" name="Picture 4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Teams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8651" cy="73235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10"/>
        </w:rPr>
        <w:drawing>
          <wp:anchor distT="0" distB="0" distL="114300" distR="114300" simplePos="0" relativeHeight="251637760" behindDoc="0" locked="0" layoutInCell="1" allowOverlap="1" wp14:anchorId="20F8E6AE" wp14:editId="110C046A">
            <wp:simplePos x="0" y="0"/>
            <wp:positionH relativeFrom="column">
              <wp:posOffset>3917950</wp:posOffset>
            </wp:positionH>
            <wp:positionV relativeFrom="paragraph">
              <wp:posOffset>66675</wp:posOffset>
            </wp:positionV>
            <wp:extent cx="3455962" cy="7295544"/>
            <wp:effectExtent l="0" t="0" r="0" b="0"/>
            <wp:wrapNone/>
            <wp:docPr id="2" name="Picture 2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eams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5962" cy="72955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108A32D" w14:textId="54ED9705" w:rsidR="009443FF" w:rsidRDefault="009443FF">
      <w:pPr>
        <w:rPr>
          <w:sz w:val="10"/>
        </w:rPr>
        <w:sectPr w:rsidR="009443FF">
          <w:type w:val="continuous"/>
          <w:pgSz w:w="12240" w:h="15840"/>
          <w:pgMar w:top="460" w:right="320" w:bottom="280" w:left="320" w:header="720" w:footer="720" w:gutter="0"/>
          <w:cols w:space="720"/>
        </w:sectPr>
      </w:pPr>
    </w:p>
    <w:p w14:paraId="0368DC61" w14:textId="6AE5267B" w:rsidR="009443FF" w:rsidRDefault="006D2A37">
      <w:pPr>
        <w:pStyle w:val="BodyText"/>
        <w:spacing w:before="7" w:line="259" w:lineRule="auto"/>
        <w:ind w:left="107"/>
      </w:pPr>
      <w:proofErr w:type="gramStart"/>
      <w:r>
        <w:lastRenderedPageBreak/>
        <w:t>Note :</w:t>
      </w:r>
      <w:proofErr w:type="gramEnd"/>
      <w:r>
        <w:t xml:space="preserve"> Activity 2 welcome screen displays avatar of some students from 2 </w:t>
      </w:r>
      <w:proofErr w:type="spellStart"/>
      <w:r>
        <w:t>mcs</w:t>
      </w:r>
      <w:proofErr w:type="spellEnd"/>
      <w:r>
        <w:t>. Clicking on a specific avatar switches to activity 3 displaying respective avatars details.</w:t>
      </w:r>
    </w:p>
    <w:p w14:paraId="735ABC67" w14:textId="05CAC45B" w:rsidR="00271509" w:rsidRDefault="00271509" w:rsidP="00271509">
      <w:pPr>
        <w:pStyle w:val="Heading1"/>
        <w:tabs>
          <w:tab w:val="left" w:pos="6113"/>
        </w:tabs>
        <w:spacing w:before="197"/>
        <w:ind w:left="0"/>
      </w:pPr>
      <w:bookmarkStart w:id="0" w:name="_Hlk63698889"/>
      <w:r>
        <w:t xml:space="preserve"> </w:t>
      </w:r>
      <w:bookmarkStart w:id="1" w:name="_Hlk63698877"/>
      <w:r>
        <w:t>3.</w:t>
      </w:r>
      <w:r>
        <w:t xml:space="preserve">Welcome_App </w:t>
      </w:r>
      <w:r>
        <w:t>Paused</w:t>
      </w:r>
      <w:r>
        <w:tab/>
      </w:r>
      <w:r>
        <w:t>4</w:t>
      </w:r>
      <w:r>
        <w:t>.</w:t>
      </w:r>
      <w:r w:rsidRPr="00271509">
        <w:t xml:space="preserve"> </w:t>
      </w:r>
      <w:proofErr w:type="spellStart"/>
      <w:r>
        <w:t>Welcome_App</w:t>
      </w:r>
      <w:proofErr w:type="spellEnd"/>
      <w:r>
        <w:t xml:space="preserve"> Started</w:t>
      </w:r>
    </w:p>
    <w:bookmarkEnd w:id="1"/>
    <w:bookmarkEnd w:id="0"/>
    <w:p w14:paraId="29E5E3A3" w14:textId="2A24F750" w:rsidR="00271509" w:rsidRDefault="00F54536">
      <w:pPr>
        <w:pStyle w:val="BodyText"/>
        <w:spacing w:before="7" w:line="259" w:lineRule="auto"/>
        <w:ind w:left="107"/>
      </w:pPr>
      <w:r>
        <w:rPr>
          <w:noProof/>
        </w:rPr>
        <w:drawing>
          <wp:anchor distT="0" distB="0" distL="114300" distR="114300" simplePos="0" relativeHeight="251648000" behindDoc="0" locked="0" layoutInCell="1" allowOverlap="1" wp14:anchorId="0A62ED7C" wp14:editId="01F47B32">
            <wp:simplePos x="0" y="0"/>
            <wp:positionH relativeFrom="column">
              <wp:posOffset>3892550</wp:posOffset>
            </wp:positionH>
            <wp:positionV relativeFrom="paragraph">
              <wp:posOffset>84455</wp:posOffset>
            </wp:positionV>
            <wp:extent cx="3429000" cy="7239000"/>
            <wp:effectExtent l="0" t="0" r="0" b="0"/>
            <wp:wrapNone/>
            <wp:docPr id="7" name="Picture 7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eam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7239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43904" behindDoc="0" locked="0" layoutInCell="1" allowOverlap="1" wp14:anchorId="385F6A23" wp14:editId="7EF7E271">
            <wp:simplePos x="0" y="0"/>
            <wp:positionH relativeFrom="column">
              <wp:posOffset>69850</wp:posOffset>
            </wp:positionH>
            <wp:positionV relativeFrom="paragraph">
              <wp:posOffset>90805</wp:posOffset>
            </wp:positionV>
            <wp:extent cx="3422650" cy="7225593"/>
            <wp:effectExtent l="0" t="0" r="0" b="0"/>
            <wp:wrapNone/>
            <wp:docPr id="6" name="Picture 6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, Team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650" cy="72255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DB1F59" w14:textId="7E01E7C2" w:rsidR="009443FF" w:rsidRDefault="009443FF">
      <w:pPr>
        <w:pStyle w:val="BodyText"/>
      </w:pPr>
    </w:p>
    <w:p w14:paraId="394E7652" w14:textId="7D8954E3" w:rsidR="009443FF" w:rsidRDefault="009443FF">
      <w:pPr>
        <w:pStyle w:val="BodyText"/>
        <w:spacing w:before="10"/>
        <w:rPr>
          <w:sz w:val="30"/>
        </w:rPr>
      </w:pPr>
    </w:p>
    <w:p w14:paraId="572E0945" w14:textId="30C16102" w:rsidR="006D2A37" w:rsidRDefault="006D2A37" w:rsidP="00271509">
      <w:pPr>
        <w:pStyle w:val="Heading1"/>
        <w:tabs>
          <w:tab w:val="left" w:pos="6031"/>
        </w:tabs>
        <w:rPr>
          <w:b/>
          <w:sz w:val="32"/>
        </w:rPr>
      </w:pPr>
    </w:p>
    <w:p w14:paraId="0D88744C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7126BF7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024B87CB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262CC298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0159563D" w14:textId="77777777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5FAEE838" w14:textId="06B70210" w:rsidR="006D2A37" w:rsidRDefault="006D2A37">
      <w:pPr>
        <w:spacing w:before="223" w:line="259" w:lineRule="auto"/>
        <w:ind w:left="107" w:right="407"/>
        <w:rPr>
          <w:b/>
          <w:sz w:val="32"/>
        </w:rPr>
      </w:pPr>
    </w:p>
    <w:p w14:paraId="35D6E0C7" w14:textId="2817908C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B110288" w14:textId="469AF3AC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4182E646" w14:textId="55C8EEA2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877A993" w14:textId="41B13562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4659C74B" w14:textId="7D3F682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048B8D31" w14:textId="78B44F5D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8559653" w14:textId="4674CB96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09B326BE" w14:textId="38E1F40E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4F5C9D4B" w14:textId="2F0B28C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A282EA9" w14:textId="5292F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B2C638C" w14:textId="20F3F1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47716A5D" w14:textId="28D527E3" w:rsidR="00F54536" w:rsidRDefault="00F54536" w:rsidP="00F54536">
      <w:pPr>
        <w:pStyle w:val="Heading1"/>
        <w:tabs>
          <w:tab w:val="left" w:pos="6113"/>
        </w:tabs>
        <w:spacing w:before="197"/>
        <w:ind w:left="0"/>
      </w:pPr>
      <w:r>
        <w:lastRenderedPageBreak/>
        <w:t>5</w:t>
      </w:r>
      <w:r>
        <w:t xml:space="preserve">.Welcome_App </w:t>
      </w:r>
      <w:r>
        <w:t>Stopped</w:t>
      </w:r>
      <w:r>
        <w:tab/>
        <w:t>6</w:t>
      </w:r>
      <w:r>
        <w:t>.</w:t>
      </w:r>
      <w:r w:rsidRPr="00271509">
        <w:t xml:space="preserve"> </w:t>
      </w:r>
      <w:proofErr w:type="spellStart"/>
      <w:r>
        <w:t>Welcome_App</w:t>
      </w:r>
      <w:proofErr w:type="spellEnd"/>
      <w:r>
        <w:t xml:space="preserve"> </w:t>
      </w:r>
      <w:r>
        <w:t>Destroyed</w:t>
      </w:r>
    </w:p>
    <w:p w14:paraId="3C11F74B" w14:textId="79021B90" w:rsidR="00F54536" w:rsidRDefault="00F54536" w:rsidP="00F54536">
      <w:pPr>
        <w:pStyle w:val="Heading1"/>
        <w:tabs>
          <w:tab w:val="left" w:pos="6113"/>
        </w:tabs>
        <w:spacing w:before="197"/>
        <w:ind w:left="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06B49D86" wp14:editId="15538770">
            <wp:simplePos x="0" y="0"/>
            <wp:positionH relativeFrom="column">
              <wp:posOffset>3835400</wp:posOffset>
            </wp:positionH>
            <wp:positionV relativeFrom="paragraph">
              <wp:posOffset>76835</wp:posOffset>
            </wp:positionV>
            <wp:extent cx="3505200" cy="7400412"/>
            <wp:effectExtent l="0" t="0" r="0" b="0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740041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4144" behindDoc="0" locked="0" layoutInCell="1" allowOverlap="1" wp14:anchorId="17D68781" wp14:editId="22830779">
            <wp:simplePos x="0" y="0"/>
            <wp:positionH relativeFrom="column">
              <wp:posOffset>1</wp:posOffset>
            </wp:positionH>
            <wp:positionV relativeFrom="paragraph">
              <wp:posOffset>102236</wp:posOffset>
            </wp:positionV>
            <wp:extent cx="3495174" cy="7378700"/>
            <wp:effectExtent l="0" t="0" r="0" b="0"/>
            <wp:wrapNone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573" cy="7392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832298" w14:textId="222DEE83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7215E2F" w14:textId="1F0E7CBA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CA76F36" w14:textId="0E922B08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8898695" w14:textId="6EFCD034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3CC3F11" w14:textId="7D9C69D4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494F78D" w14:textId="11E9E113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46C4B53" w14:textId="59929C8C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88C8830" w14:textId="725197C4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F381D7C" w14:textId="66CFEB72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188669B" w14:textId="78D51B40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2836960" w14:textId="266E5CEC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2EF836D" w14:textId="6991E78E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D6D0F46" w14:textId="7BEFBE5A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7667F4D" w14:textId="722E8982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E5E2693" w14:textId="7CFADA66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E9964C7" w14:textId="1DBC0B86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212D65D" w14:textId="37B6A0F3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4496B15" w14:textId="3F9DF88B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A54C656" w14:textId="1149A2EB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0FBC466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8293526" w14:textId="73B0E86E" w:rsidR="00F54536" w:rsidRDefault="00F54536" w:rsidP="00F54536">
      <w:pPr>
        <w:pStyle w:val="Heading1"/>
        <w:tabs>
          <w:tab w:val="left" w:pos="6113"/>
        </w:tabs>
        <w:spacing w:before="197"/>
        <w:ind w:left="0"/>
      </w:pPr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30298B90" wp14:editId="5B26560B">
            <wp:simplePos x="0" y="0"/>
            <wp:positionH relativeFrom="column">
              <wp:posOffset>19050</wp:posOffset>
            </wp:positionH>
            <wp:positionV relativeFrom="paragraph">
              <wp:posOffset>323850</wp:posOffset>
            </wp:positionV>
            <wp:extent cx="3522245" cy="7435850"/>
            <wp:effectExtent l="0" t="0" r="0" b="0"/>
            <wp:wrapNone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0200" cy="745264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7</w:t>
      </w:r>
      <w:r>
        <w:t>.</w:t>
      </w:r>
      <w:r>
        <w:t>Cookie</w:t>
      </w:r>
      <w:r>
        <w:t xml:space="preserve">_App </w:t>
      </w:r>
      <w:r>
        <w:t>Created</w:t>
      </w:r>
      <w:r>
        <w:tab/>
      </w:r>
      <w:r>
        <w:t>8</w:t>
      </w:r>
      <w:r>
        <w:t>.</w:t>
      </w:r>
      <w:r w:rsidRPr="00271509">
        <w:t xml:space="preserve"> </w:t>
      </w:r>
      <w:proofErr w:type="spellStart"/>
      <w:r>
        <w:t>Cookie</w:t>
      </w:r>
      <w:r>
        <w:t>_App</w:t>
      </w:r>
      <w:proofErr w:type="spellEnd"/>
      <w:r>
        <w:t xml:space="preserve"> Started</w:t>
      </w:r>
    </w:p>
    <w:p w14:paraId="3CFB9FFD" w14:textId="64D1AEA8" w:rsidR="00F54536" w:rsidRDefault="00F54536" w:rsidP="00F54536">
      <w:pPr>
        <w:pStyle w:val="Heading1"/>
        <w:tabs>
          <w:tab w:val="left" w:pos="6113"/>
        </w:tabs>
        <w:spacing w:before="197"/>
        <w:ind w:left="0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7DA371E6" wp14:editId="0A34BAA6">
            <wp:simplePos x="0" y="0"/>
            <wp:positionH relativeFrom="column">
              <wp:posOffset>3911600</wp:posOffset>
            </wp:positionH>
            <wp:positionV relativeFrom="paragraph">
              <wp:posOffset>38735</wp:posOffset>
            </wp:positionV>
            <wp:extent cx="3519236" cy="7429500"/>
            <wp:effectExtent l="0" t="0" r="0" b="0"/>
            <wp:wrapNone/>
            <wp:docPr id="11" name="Picture 1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21671" cy="743464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59B73C1" w14:textId="297991A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4C9BBB9" w14:textId="49F14443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9EAA02A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7737D6E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F4511B2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1BF5B2C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CE901EA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DAFFC26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CA9B812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665FA9C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487E2954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190271D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2A2654B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30E368C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D59E776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EC50FA2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D4FE014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8EE323A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C7D2DB5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71CD522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11DF2060" w14:textId="77777777" w:rsidR="00705929" w:rsidRDefault="00705929" w:rsidP="00F54536">
      <w:pPr>
        <w:pStyle w:val="Heading1"/>
        <w:tabs>
          <w:tab w:val="left" w:pos="6113"/>
        </w:tabs>
        <w:spacing w:before="197"/>
        <w:ind w:left="0"/>
      </w:pPr>
    </w:p>
    <w:p w14:paraId="4E8BA0BA" w14:textId="7D378FCE" w:rsidR="00F54536" w:rsidRDefault="00F54536" w:rsidP="00F54536">
      <w:pPr>
        <w:pStyle w:val="Heading1"/>
        <w:tabs>
          <w:tab w:val="left" w:pos="6113"/>
        </w:tabs>
        <w:spacing w:before="197"/>
        <w:ind w:left="0"/>
      </w:pPr>
      <w:r>
        <w:t>9</w:t>
      </w:r>
      <w:r>
        <w:t>.</w:t>
      </w:r>
      <w:r>
        <w:t>Cookie</w:t>
      </w:r>
      <w:r>
        <w:t>_App Paused</w:t>
      </w:r>
      <w:r>
        <w:tab/>
      </w:r>
      <w:r>
        <w:t>10</w:t>
      </w:r>
      <w:r>
        <w:t>.</w:t>
      </w:r>
      <w:r w:rsidRPr="00271509">
        <w:t xml:space="preserve"> </w:t>
      </w:r>
      <w:proofErr w:type="spellStart"/>
      <w:r w:rsidR="00705929">
        <w:t>Cookie</w:t>
      </w:r>
      <w:r>
        <w:t>_App</w:t>
      </w:r>
      <w:proofErr w:type="spellEnd"/>
      <w:r>
        <w:t xml:space="preserve"> </w:t>
      </w:r>
      <w:r w:rsidR="00705929">
        <w:t>Resumed</w:t>
      </w:r>
    </w:p>
    <w:p w14:paraId="40169574" w14:textId="5794C6A6" w:rsidR="00F54536" w:rsidRDefault="00705929">
      <w:pPr>
        <w:spacing w:before="223" w:line="259" w:lineRule="auto"/>
        <w:ind w:left="107" w:right="407"/>
        <w:rPr>
          <w:b/>
          <w:sz w:val="32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05EEE7E5" wp14:editId="09CE8BD4">
            <wp:simplePos x="0" y="0"/>
            <wp:positionH relativeFrom="column">
              <wp:posOffset>3854450</wp:posOffset>
            </wp:positionH>
            <wp:positionV relativeFrom="paragraph">
              <wp:posOffset>27940</wp:posOffset>
            </wp:positionV>
            <wp:extent cx="3482832" cy="7353300"/>
            <wp:effectExtent l="0" t="0" r="0" b="0"/>
            <wp:wrapNone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4033" cy="73558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42EC8CF4" wp14:editId="386C4143">
            <wp:simplePos x="0" y="0"/>
            <wp:positionH relativeFrom="column">
              <wp:posOffset>0</wp:posOffset>
            </wp:positionH>
            <wp:positionV relativeFrom="paragraph">
              <wp:posOffset>19685</wp:posOffset>
            </wp:positionV>
            <wp:extent cx="3480134" cy="7346950"/>
            <wp:effectExtent l="0" t="0" r="0" b="0"/>
            <wp:wrapNone/>
            <wp:docPr id="12" name="Picture 12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applicatio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3302" cy="73536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DFEF8D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9320410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05A8C58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792EF1D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0EB90178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747BF0B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C8259C7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30AB3D3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4E39CD31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79E119BE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590E3F6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B9CD2FF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FBBDF98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5F2E4F14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8360848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6197BB18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0DA84090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3BA8D765" w14:textId="77777777" w:rsidR="00F54536" w:rsidRDefault="00F54536">
      <w:pPr>
        <w:spacing w:before="223" w:line="259" w:lineRule="auto"/>
        <w:ind w:left="107" w:right="407"/>
        <w:rPr>
          <w:b/>
          <w:sz w:val="32"/>
        </w:rPr>
      </w:pPr>
    </w:p>
    <w:p w14:paraId="2E7284BC" w14:textId="77777777" w:rsidR="00705929" w:rsidRDefault="00705929">
      <w:pPr>
        <w:spacing w:before="223" w:line="259" w:lineRule="auto"/>
        <w:ind w:left="107" w:right="407"/>
        <w:rPr>
          <w:b/>
          <w:sz w:val="32"/>
        </w:rPr>
      </w:pPr>
    </w:p>
    <w:p w14:paraId="7B14D518" w14:textId="34A80FCA" w:rsidR="00705929" w:rsidRDefault="00705929">
      <w:pPr>
        <w:spacing w:before="223" w:line="259" w:lineRule="auto"/>
        <w:ind w:left="107" w:right="407"/>
        <w:rPr>
          <w:b/>
          <w:sz w:val="32"/>
        </w:rPr>
      </w:pPr>
      <w:proofErr w:type="gramStart"/>
      <w:r>
        <w:rPr>
          <w:b/>
          <w:sz w:val="32"/>
        </w:rPr>
        <w:lastRenderedPageBreak/>
        <w:t>Log-Cat</w:t>
      </w:r>
      <w:proofErr w:type="gramEnd"/>
    </w:p>
    <w:p w14:paraId="255E56BE" w14:textId="02A90910" w:rsidR="00705929" w:rsidRDefault="00705929">
      <w:pPr>
        <w:spacing w:before="223" w:line="259" w:lineRule="auto"/>
        <w:ind w:left="107" w:right="407"/>
        <w:rPr>
          <w:b/>
          <w:sz w:val="32"/>
        </w:rPr>
      </w:pPr>
      <w:r w:rsidRPr="00705929">
        <w:rPr>
          <w:b/>
          <w:sz w:val="32"/>
        </w:rPr>
        <w:drawing>
          <wp:inline distT="0" distB="0" distL="0" distR="0" wp14:anchorId="10F35AAC" wp14:editId="31D197A0">
            <wp:extent cx="5829300" cy="24000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74112" cy="241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1E8E1" w14:textId="4446D928" w:rsidR="00705929" w:rsidRDefault="00705929">
      <w:pPr>
        <w:spacing w:before="223" w:line="259" w:lineRule="auto"/>
        <w:ind w:left="107" w:right="407"/>
        <w:rPr>
          <w:b/>
          <w:sz w:val="32"/>
        </w:rPr>
      </w:pPr>
      <w:r w:rsidRPr="00705929">
        <w:rPr>
          <w:b/>
          <w:sz w:val="32"/>
        </w:rPr>
        <w:drawing>
          <wp:inline distT="0" distB="0" distL="0" distR="0" wp14:anchorId="1635B2F6" wp14:editId="32129DB0">
            <wp:extent cx="5816600" cy="240235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55826" cy="2418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11E45" w14:textId="1D57ED12" w:rsidR="00705929" w:rsidRDefault="00705929">
      <w:pPr>
        <w:spacing w:before="223" w:line="259" w:lineRule="auto"/>
        <w:ind w:left="107" w:right="407"/>
        <w:rPr>
          <w:b/>
          <w:sz w:val="32"/>
        </w:rPr>
      </w:pPr>
      <w:r w:rsidRPr="00705929">
        <w:rPr>
          <w:b/>
          <w:sz w:val="32"/>
        </w:rPr>
        <w:drawing>
          <wp:inline distT="0" distB="0" distL="0" distR="0" wp14:anchorId="1119BA65" wp14:editId="0B06C248">
            <wp:extent cx="5784850" cy="241168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16815" cy="242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23D21" w14:textId="3E929E6F" w:rsidR="009443FF" w:rsidRDefault="006D2A37">
      <w:pPr>
        <w:spacing w:before="223" w:line="259" w:lineRule="auto"/>
        <w:ind w:left="107" w:right="407"/>
        <w:rPr>
          <w:b/>
          <w:sz w:val="32"/>
        </w:rPr>
      </w:pPr>
      <w:r>
        <w:rPr>
          <w:b/>
          <w:sz w:val="32"/>
        </w:rPr>
        <w:t>The code used in the Main Activity, XML layout is attached below for reference.</w:t>
      </w:r>
    </w:p>
    <w:sectPr w:rsidR="009443FF">
      <w:pgSz w:w="12240" w:h="15840"/>
      <w:pgMar w:top="1500" w:right="320" w:bottom="280" w:left="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rlito">
    <w:altName w:val="Calibri"/>
    <w:charset w:val="00"/>
    <w:family w:val="swiss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9F4642"/>
    <w:multiLevelType w:val="hybridMultilevel"/>
    <w:tmpl w:val="C8866498"/>
    <w:lvl w:ilvl="0" w:tplc="26EA23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0NTM3NbcwM7EwMjJT0lEKTi0uzszPAykwqgUA64LbJCwAAAA="/>
  </w:docVars>
  <w:rsids>
    <w:rsidRoot w:val="009443FF"/>
    <w:rsid w:val="00271509"/>
    <w:rsid w:val="006D2A37"/>
    <w:rsid w:val="0070336F"/>
    <w:rsid w:val="00705929"/>
    <w:rsid w:val="00760D93"/>
    <w:rsid w:val="009443FF"/>
    <w:rsid w:val="00B5190D"/>
    <w:rsid w:val="00F5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9"/>
    <o:shapelayout v:ext="edit">
      <o:idmap v:ext="edit" data="1"/>
    </o:shapelayout>
  </w:shapeDefaults>
  <w:decimalSymbol w:val="."/>
  <w:listSeparator w:val=","/>
  <w14:docId w14:val="3A98F9DE"/>
  <w15:docId w15:val="{14B48B86-66E4-45D0-B0AE-BE1B9B7D8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spacing w:before="1"/>
      <w:ind w:left="107"/>
      <w:outlineLvl w:val="0"/>
    </w:pPr>
    <w:rPr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32"/>
      <w:szCs w:val="32"/>
    </w:rPr>
  </w:style>
  <w:style w:type="paragraph" w:styleId="Title">
    <w:name w:val="Title"/>
    <w:basedOn w:val="Normal"/>
    <w:uiPriority w:val="10"/>
    <w:qFormat/>
    <w:pPr>
      <w:spacing w:before="20"/>
      <w:ind w:left="107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9"/>
    <w:rsid w:val="00F54536"/>
    <w:rPr>
      <w:rFonts w:ascii="Carlito" w:eastAsia="Carlito" w:hAnsi="Carlito" w:cs="Carlito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47120 RAJKUMAR B L</dc:creator>
  <cp:lastModifiedBy>2047120 RAJKUMAR B L</cp:lastModifiedBy>
  <cp:revision>2</cp:revision>
  <dcterms:created xsi:type="dcterms:W3CDTF">2021-02-08T12:41:00Z</dcterms:created>
  <dcterms:modified xsi:type="dcterms:W3CDTF">2021-02-0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2-05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2-07T00:00:00Z</vt:filetime>
  </property>
</Properties>
</file>